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4B5C3" w14:textId="7B528A89" w:rsidR="0048137D" w:rsidRDefault="0050537E">
      <w:r>
        <w:t>Write down the following in Spanish:</w:t>
      </w:r>
    </w:p>
    <w:p w14:paraId="443E22B2" w14:textId="56AB1881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6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15</w:t>
      </w:r>
      <w:r>
        <w:rPr>
          <w:b/>
          <w:bCs/>
          <w:color w:val="000000"/>
          <w:sz w:val="27"/>
          <w:szCs w:val="27"/>
        </w:rPr>
        <w:t xml:space="preserve"> am</w:t>
      </w:r>
      <w:r w:rsidRPr="0050537E">
        <w:rPr>
          <w:b/>
          <w:bCs/>
          <w:color w:val="000000"/>
          <w:sz w:val="27"/>
          <w:szCs w:val="27"/>
        </w:rPr>
        <w:t xml:space="preserve"> ______________________________ </w:t>
      </w:r>
    </w:p>
    <w:p w14:paraId="65E42FB9" w14:textId="7EC92F11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9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45</w:t>
      </w:r>
      <w:r>
        <w:rPr>
          <w:b/>
          <w:bCs/>
          <w:color w:val="000000"/>
          <w:sz w:val="27"/>
          <w:szCs w:val="27"/>
        </w:rPr>
        <w:t xml:space="preserve"> pm</w:t>
      </w:r>
      <w:r w:rsidRPr="0050537E">
        <w:rPr>
          <w:b/>
          <w:bCs/>
          <w:color w:val="000000"/>
          <w:sz w:val="27"/>
          <w:szCs w:val="27"/>
        </w:rPr>
        <w:t xml:space="preserve"> ______________________________ </w:t>
      </w:r>
    </w:p>
    <w:p w14:paraId="3F434E25" w14:textId="6FB85CF6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9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30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5BC2802" w14:textId="172C583F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1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15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95722DF" w14:textId="28CF6CAE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2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5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507267A9" w14:textId="78F62D14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12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00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2B45D8FD" w14:textId="702BC555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11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35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F20AE90" w14:textId="1C22EB81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3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4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2E547517" w14:textId="46E161D8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8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20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0DF1B3DA" w14:textId="36CB6391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7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15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0F750A57" w14:textId="33F4E9C1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5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1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39828B6E" w14:textId="74D19C90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1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0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262441A" w14:textId="10D89E17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3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00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0BAA7F7B" w14:textId="4659F9BD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12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4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3139524F" w14:textId="45C9949D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10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05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28999990" w14:textId="0B44A8AE" w:rsidR="0050537E" w:rsidRPr="0050537E" w:rsidRDefault="0050537E" w:rsidP="0050537E">
      <w:pPr>
        <w:pStyle w:val="ListParagraph"/>
        <w:numPr>
          <w:ilvl w:val="0"/>
          <w:numId w:val="1"/>
        </w:numPr>
      </w:pPr>
      <w:proofErr w:type="gramStart"/>
      <w:r w:rsidRPr="0050537E">
        <w:rPr>
          <w:b/>
          <w:bCs/>
          <w:color w:val="000000"/>
          <w:sz w:val="27"/>
          <w:szCs w:val="27"/>
        </w:rPr>
        <w:t>03 :</w:t>
      </w:r>
      <w:proofErr w:type="gramEnd"/>
      <w:r w:rsidRPr="0050537E">
        <w:rPr>
          <w:b/>
          <w:bCs/>
          <w:color w:val="000000"/>
          <w:sz w:val="27"/>
          <w:szCs w:val="27"/>
        </w:rPr>
        <w:t xml:space="preserve"> 5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407CF6F" w14:textId="60DB3CFC" w:rsidR="0050537E" w:rsidRDefault="0050537E" w:rsidP="0050537E">
      <w:r>
        <w:t>Make sentences from these jumbled words.</w:t>
      </w:r>
    </w:p>
    <w:p w14:paraId="72F2BAF4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una | en | la | Es | punto | </w:t>
      </w:r>
    </w:p>
    <w:p w14:paraId="155F30BD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siete | media | A | las | y | </w:t>
      </w:r>
    </w:p>
    <w:p w14:paraId="79CF19A5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menos | las | cuarto | Son | dos | </w:t>
      </w:r>
    </w:p>
    <w:p w14:paraId="010F1C0A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una | y | cinco | la | Es | </w:t>
      </w:r>
    </w:p>
    <w:p w14:paraId="6B6E0F8B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en | las | Son | punto | dos | </w:t>
      </w:r>
    </w:p>
    <w:p w14:paraId="383F4F1C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media | las | y | Son | cinco | </w:t>
      </w:r>
    </w:p>
    <w:p w14:paraId="5DE24ED6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Son | y | cuarto | diez | las | </w:t>
      </w:r>
    </w:p>
    <w:p w14:paraId="70D85E64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nueve | y | A | las | cuarto | </w:t>
      </w:r>
    </w:p>
    <w:p w14:paraId="1FEA510B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diez | y | Son | media | las | </w:t>
      </w:r>
    </w:p>
    <w:p w14:paraId="55BF7C0B" w14:textId="7B33E171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doce | A | en | las | punto | </w:t>
      </w:r>
    </w:p>
    <w:p w14:paraId="105CB313" w14:textId="6D077B5C" w:rsidR="0050537E" w:rsidRDefault="0050537E" w:rsidP="0050537E">
      <w:r w:rsidRPr="0050537E">
        <w:t>Fill in the blanks with t</w:t>
      </w:r>
      <w:r>
        <w:t>he correct form of regular verbs.</w:t>
      </w:r>
    </w:p>
    <w:p w14:paraId="531475A0" w14:textId="69A10383" w:rsidR="0050537E" w:rsidRDefault="0050537E" w:rsidP="0050537E">
      <w:pPr>
        <w:rPr>
          <w:b/>
          <w:bCs/>
          <w:color w:val="000000"/>
          <w:sz w:val="27"/>
          <w:szCs w:val="27"/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Yo ______________ español. (habl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 xml:space="preserve">Vosotros ____________ </w:t>
      </w:r>
      <w:proofErr w:type="gramStart"/>
      <w:r w:rsidRPr="0050537E">
        <w:rPr>
          <w:b/>
          <w:bCs/>
          <w:color w:val="000000"/>
          <w:sz w:val="27"/>
          <w:szCs w:val="27"/>
          <w:lang w:val="es-ES"/>
        </w:rPr>
        <w:t>despacio.(</w:t>
      </w:r>
      <w:proofErr w:type="gramEnd"/>
      <w:r w:rsidRPr="0050537E">
        <w:rPr>
          <w:b/>
          <w:bCs/>
          <w:color w:val="000000"/>
          <w:sz w:val="27"/>
          <w:szCs w:val="27"/>
          <w:lang w:val="es-ES"/>
        </w:rPr>
        <w:t>camin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Ella _____________ en casa. (come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Vosotras ____________ cerca del colegio. (vivi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Yo __________ mucho café. (bebe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Ellos ___</w:t>
      </w:r>
      <w:r>
        <w:rPr>
          <w:b/>
          <w:bCs/>
          <w:color w:val="000000"/>
          <w:sz w:val="27"/>
          <w:szCs w:val="27"/>
          <w:lang w:val="es-ES"/>
        </w:rPr>
        <w:t>__</w:t>
      </w:r>
      <w:r w:rsidRPr="0050537E">
        <w:rPr>
          <w:b/>
          <w:bCs/>
          <w:color w:val="000000"/>
          <w:sz w:val="27"/>
          <w:szCs w:val="27"/>
          <w:lang w:val="es-ES"/>
        </w:rPr>
        <w:t>___ la mezquita de Córdoba. (visit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Vosotros ___________ a las cuatro. (merend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____ todos los días en la piscina. (nadar) </w:t>
      </w:r>
      <w:r w:rsidRPr="0050537E">
        <w:rPr>
          <w:b/>
          <w:bCs/>
          <w:color w:val="000000"/>
          <w:sz w:val="27"/>
          <w:szCs w:val="27"/>
          <w:lang w:val="es-ES"/>
        </w:rPr>
        <w:br/>
      </w:r>
      <w:r w:rsidRPr="0050537E">
        <w:rPr>
          <w:b/>
          <w:bCs/>
          <w:color w:val="000000"/>
          <w:sz w:val="27"/>
          <w:szCs w:val="27"/>
          <w:lang w:val="es-ES"/>
        </w:rPr>
        <w:lastRenderedPageBreak/>
        <w:t>Juan __________ mucho. (escribi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Pedro __________ muchos libros en español. (leer) </w:t>
      </w:r>
    </w:p>
    <w:p w14:paraId="6110A037" w14:textId="573138EA" w:rsidR="0050537E" w:rsidRDefault="0050537E" w:rsidP="0050537E">
      <w:pPr>
        <w:rPr>
          <w:b/>
          <w:bCs/>
          <w:color w:val="000000"/>
          <w:sz w:val="27"/>
          <w:szCs w:val="27"/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Tú _________(comer) cereales con leche para el desayuno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__ (trabajar) mucho durante la semana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Tu amigo y tú ________(subir) a la primera planta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Yo _________(vivir) en el barrio más popular de la ciudad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El alumno __________(escribir) la lección en su cuaderno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Los chicos __________(responder) a las preguntas del profesor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(beber) una taza de chocolate en la cafetería del colegio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Yo __________(nadar) en la nueva piscina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Mis hermanos _________(navegar) por internet todos los días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Tú __________</w:t>
      </w:r>
      <w:r w:rsidR="00694716">
        <w:rPr>
          <w:b/>
          <w:bCs/>
          <w:color w:val="000000"/>
          <w:sz w:val="27"/>
          <w:szCs w:val="27"/>
          <w:lang w:val="es-ES"/>
        </w:rPr>
        <w:t>_</w:t>
      </w:r>
      <w:r w:rsidRPr="0050537E">
        <w:rPr>
          <w:b/>
          <w:bCs/>
          <w:color w:val="000000"/>
          <w:sz w:val="27"/>
          <w:szCs w:val="27"/>
          <w:lang w:val="es-ES"/>
        </w:rPr>
        <w:t>_(ver) la televisión después de cenar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El chico _______(escuchar) música en su móvil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Vosotros ________(escribir) una carta a vuestros padres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 xml:space="preserve">Yo ___________(chatear) en el </w:t>
      </w:r>
      <w:proofErr w:type="spellStart"/>
      <w:r w:rsidRPr="0050537E">
        <w:rPr>
          <w:b/>
          <w:bCs/>
          <w:color w:val="000000"/>
          <w:sz w:val="27"/>
          <w:szCs w:val="27"/>
          <w:lang w:val="es-ES"/>
        </w:rPr>
        <w:t>messenger</w:t>
      </w:r>
      <w:proofErr w:type="spellEnd"/>
      <w:r w:rsidRPr="0050537E">
        <w:rPr>
          <w:b/>
          <w:bCs/>
          <w:color w:val="000000"/>
          <w:sz w:val="27"/>
          <w:szCs w:val="27"/>
          <w:lang w:val="es-ES"/>
        </w:rPr>
        <w:t xml:space="preserve"> con mi amigo de Madrid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(responder) al teléfono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_(subir) a la segunda planta de la Torre Eiffel. </w:t>
      </w:r>
    </w:p>
    <w:p w14:paraId="166151FC" w14:textId="736B5E33" w:rsidR="00694716" w:rsidRDefault="00694716" w:rsidP="0050537E">
      <w:r w:rsidRPr="00694716">
        <w:t>Fill in the blanks with t</w:t>
      </w:r>
      <w:r>
        <w:t xml:space="preserve">he correct form of irregular verbs. </w:t>
      </w:r>
    </w:p>
    <w:p w14:paraId="7909C854" w14:textId="7A00D3FD" w:rsidR="00694716" w:rsidRDefault="00694716" w:rsidP="0050537E">
      <w:p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Yo _____________(ir) a España todos los años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 xml:space="preserve">Tú </w:t>
      </w:r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¿ A</w:t>
      </w:r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 xml:space="preserve"> qué hora ____________ (salir) ?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Tú y Rachel ___________ (salir) siempre a las ocho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Yo _____________ (venir) del cole andando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Ellos ___________ (ir) al mercado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Yo y Guillermo ___________ (ir) al cine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Ellas ___________ (venir) esta tarde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 xml:space="preserve">Tú Y Jesús </w:t>
      </w:r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¿ _</w:t>
      </w:r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>________ (venir) a la clase ? </w:t>
      </w:r>
      <w:r w:rsidRPr="00694716">
        <w:rPr>
          <w:b/>
          <w:bCs/>
          <w:color w:val="000000"/>
          <w:sz w:val="27"/>
          <w:szCs w:val="27"/>
          <w:lang w:val="es-ES"/>
        </w:rPr>
        <w:br/>
      </w:r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¿ A</w:t>
      </w:r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 xml:space="preserve"> qué hora _____________ (venir) ellos ?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Yo nunca __________ (salir) tarde. </w:t>
      </w:r>
    </w:p>
    <w:p w14:paraId="21D41E7E" w14:textId="77777777" w:rsidR="00694716" w:rsidRDefault="00694716" w:rsidP="0050537E">
      <w:r w:rsidRPr="00694716">
        <w:t>Fill in the blanks with t</w:t>
      </w:r>
      <w:r>
        <w:t xml:space="preserve">he correct form of reflexive pronouns given below: </w:t>
      </w:r>
    </w:p>
    <w:p w14:paraId="0CD18833" w14:textId="38C96929" w:rsidR="00694716" w:rsidRPr="00694716" w:rsidRDefault="00694716" w:rsidP="0050537E">
      <w:pPr>
        <w:rPr>
          <w:lang w:val="es-ES"/>
        </w:rPr>
      </w:pPr>
      <w:r w:rsidRPr="00694716">
        <w:rPr>
          <w:lang w:val="es-ES"/>
        </w:rPr>
        <w:t>(me, te, se, nos, os se)</w:t>
      </w:r>
    </w:p>
    <w:p w14:paraId="3E658FBA" w14:textId="0F92BACC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Juan no ___________ peina casi nunca.</w:t>
      </w:r>
    </w:p>
    <w:p w14:paraId="6C3D6060" w14:textId="0BE57E33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 xml:space="preserve"> _____________ levantas muy temprano.</w:t>
      </w:r>
    </w:p>
    <w:p w14:paraId="1B082A34" w14:textId="03E9934B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 xml:space="preserve">Cada </w:t>
      </w:r>
      <w:r w:rsidRPr="00694716">
        <w:rPr>
          <w:b/>
          <w:bCs/>
          <w:color w:val="000000"/>
          <w:sz w:val="27"/>
          <w:szCs w:val="27"/>
          <w:lang w:val="es-ES"/>
        </w:rPr>
        <w:t>mañana, _</w:t>
      </w:r>
      <w:r w:rsidRPr="00694716">
        <w:rPr>
          <w:b/>
          <w:bCs/>
          <w:color w:val="000000"/>
          <w:sz w:val="27"/>
          <w:szCs w:val="27"/>
          <w:lang w:val="es-ES"/>
        </w:rPr>
        <w:t>________ lavamos la cara con jabón.</w:t>
      </w:r>
    </w:p>
    <w:p w14:paraId="4A2D5BEE" w14:textId="0FB7D091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_____________ siento muy bien llevando el chándal.</w:t>
      </w:r>
    </w:p>
    <w:p w14:paraId="76A2449B" w14:textId="74E372FF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El novio de Ana __________ llama Pedro.</w:t>
      </w:r>
    </w:p>
    <w:p w14:paraId="143DB203" w14:textId="6D76B231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Vosotros _______ jugáis la vida escalando montañas.</w:t>
      </w:r>
    </w:p>
    <w:p w14:paraId="71B963AA" w14:textId="40969BEF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Los chicos __________ vuelven locos viendo un partido de fútbol.</w:t>
      </w:r>
    </w:p>
    <w:p w14:paraId="388EDED5" w14:textId="107D8F14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lastRenderedPageBreak/>
        <w:t>______________ cepillas los dientes antes de acostarte.</w:t>
      </w:r>
    </w:p>
    <w:p w14:paraId="4344D2BB" w14:textId="4444AA71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Estos delincuentes no _____________ afeitan nunca la cara. </w:t>
      </w:r>
    </w:p>
    <w:p w14:paraId="6107C685" w14:textId="66B07747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¿A qué hora _____________ levantáis por la mañana?</w:t>
      </w:r>
    </w:p>
    <w:p w14:paraId="1ADCCD04" w14:textId="5B4493BB" w:rsidR="00694716" w:rsidRDefault="00694716" w:rsidP="00694716">
      <w:pPr>
        <w:rPr>
          <w:color w:val="000000"/>
          <w:sz w:val="27"/>
          <w:szCs w:val="27"/>
        </w:rPr>
      </w:pPr>
      <w:r w:rsidRPr="00694716">
        <w:rPr>
          <w:color w:val="000000"/>
          <w:sz w:val="27"/>
          <w:szCs w:val="27"/>
        </w:rPr>
        <w:t>Fill in the blanks with t</w:t>
      </w:r>
      <w:r>
        <w:rPr>
          <w:color w:val="000000"/>
          <w:sz w:val="27"/>
          <w:szCs w:val="27"/>
        </w:rPr>
        <w:t>he correct form of reflexive verbs:</w:t>
      </w:r>
    </w:p>
    <w:p w14:paraId="70E44F76" w14:textId="6A5A46DD" w:rsidR="00694716" w:rsidRDefault="00694716" w:rsidP="00694716">
      <w:p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Mi hermano ___________ (afeitarse) todas las mañanas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Mis primos ____________ (levantarse) temprano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________________ (</w:t>
      </w:r>
      <w:proofErr w:type="spellStart"/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lavarse,yo</w:t>
      </w:r>
      <w:proofErr w:type="spellEnd"/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>) la cabeza con champú para niños. </w:t>
      </w:r>
      <w:r w:rsidRPr="00694716">
        <w:rPr>
          <w:b/>
          <w:bCs/>
          <w:color w:val="000000"/>
          <w:sz w:val="27"/>
          <w:szCs w:val="27"/>
          <w:lang w:val="es-ES"/>
        </w:rPr>
        <w:br/>
      </w:r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¿ _</w:t>
      </w:r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>______________ (</w:t>
      </w:r>
      <w:proofErr w:type="spellStart"/>
      <w:r w:rsidRPr="00694716">
        <w:rPr>
          <w:b/>
          <w:bCs/>
          <w:color w:val="000000"/>
          <w:sz w:val="27"/>
          <w:szCs w:val="27"/>
          <w:lang w:val="es-ES"/>
        </w:rPr>
        <w:t>ducharse,tú</w:t>
      </w:r>
      <w:proofErr w:type="spellEnd"/>
      <w:r w:rsidRPr="00694716">
        <w:rPr>
          <w:b/>
          <w:bCs/>
          <w:color w:val="000000"/>
          <w:sz w:val="27"/>
          <w:szCs w:val="27"/>
          <w:lang w:val="es-ES"/>
        </w:rPr>
        <w:t>) todos los días?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________________ (</w:t>
      </w:r>
      <w:proofErr w:type="spellStart"/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acostarse,nosotros</w:t>
      </w:r>
      <w:proofErr w:type="spellEnd"/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>) antes de las diez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________________ (</w:t>
      </w:r>
      <w:proofErr w:type="spellStart"/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lavarse,vosotros</w:t>
      </w:r>
      <w:proofErr w:type="spellEnd"/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>) las manos antes de comer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________________ (</w:t>
      </w:r>
      <w:proofErr w:type="spellStart"/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llamarse,yo</w:t>
      </w:r>
      <w:proofErr w:type="spellEnd"/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>) Sara, pero mis amigos me llaman Sarita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En verano ________ (</w:t>
      </w:r>
      <w:proofErr w:type="spellStart"/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bañarse,yo</w:t>
      </w:r>
      <w:proofErr w:type="spellEnd"/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>) en el mar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Mi padre _________ (sentarse) siempre en el mismo sillón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Por la mañana ________ (</w:t>
      </w:r>
      <w:proofErr w:type="spellStart"/>
      <w:proofErr w:type="gramStart"/>
      <w:r w:rsidRPr="00694716">
        <w:rPr>
          <w:b/>
          <w:bCs/>
          <w:color w:val="000000"/>
          <w:sz w:val="27"/>
          <w:szCs w:val="27"/>
          <w:lang w:val="es-ES"/>
        </w:rPr>
        <w:t>vestirse,yo</w:t>
      </w:r>
      <w:proofErr w:type="spellEnd"/>
      <w:proofErr w:type="gramEnd"/>
      <w:r w:rsidRPr="00694716">
        <w:rPr>
          <w:b/>
          <w:bCs/>
          <w:color w:val="000000"/>
          <w:sz w:val="27"/>
          <w:szCs w:val="27"/>
          <w:lang w:val="es-ES"/>
        </w:rPr>
        <w:t>) antes de desayunar. </w:t>
      </w:r>
    </w:p>
    <w:p w14:paraId="245D8B84" w14:textId="59BE0C60" w:rsidR="00AE0419" w:rsidRDefault="00AE0419" w:rsidP="00694716">
      <w:pPr>
        <w:rPr>
          <w:color w:val="000000"/>
          <w:sz w:val="27"/>
          <w:szCs w:val="27"/>
        </w:rPr>
      </w:pPr>
      <w:r w:rsidRPr="00AE0419">
        <w:rPr>
          <w:color w:val="000000"/>
          <w:sz w:val="27"/>
          <w:szCs w:val="27"/>
        </w:rPr>
        <w:t>Fill in the blanks by c</w:t>
      </w:r>
      <w:r>
        <w:rPr>
          <w:color w:val="000000"/>
          <w:sz w:val="27"/>
          <w:szCs w:val="27"/>
        </w:rPr>
        <w:t>hoosing the correct demonstrative adjectives from below:</w:t>
      </w:r>
    </w:p>
    <w:p w14:paraId="6AED99E9" w14:textId="5EC7993F" w:rsidR="00AE0419" w:rsidRDefault="00AE0419" w:rsidP="00694716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(ese, </w:t>
      </w:r>
      <w:proofErr w:type="spellStart"/>
      <w:r>
        <w:rPr>
          <w:color w:val="000000"/>
          <w:sz w:val="27"/>
          <w:szCs w:val="27"/>
        </w:rPr>
        <w:t>esta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aquillos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estas</w:t>
      </w:r>
      <w:proofErr w:type="spellEnd"/>
      <w:r>
        <w:rPr>
          <w:color w:val="000000"/>
          <w:sz w:val="27"/>
          <w:szCs w:val="27"/>
        </w:rPr>
        <w:t>)</w:t>
      </w:r>
    </w:p>
    <w:p w14:paraId="5D517EB0" w14:textId="6C019AB2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 regalo es para ti.</w:t>
      </w:r>
    </w:p>
    <w:p w14:paraId="1CD18E7F" w14:textId="6EB43F43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_ caramelos son para ustedes.</w:t>
      </w:r>
    </w:p>
    <w:p w14:paraId="77FAB68B" w14:textId="0FD5CF50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flores son para mi madre.</w:t>
      </w:r>
    </w:p>
    <w:p w14:paraId="08826261" w14:textId="3007F628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 albañiles construyen una pared.</w:t>
      </w:r>
    </w:p>
    <w:p w14:paraId="22D1755A" w14:textId="5732F985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mujeres hacen un duro trabajo.</w:t>
      </w:r>
    </w:p>
    <w:p w14:paraId="60961838" w14:textId="4F176C8C" w:rsid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jardinero es un artista.</w:t>
      </w:r>
    </w:p>
    <w:p w14:paraId="79FA763E" w14:textId="776B6A25" w:rsid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 ladrón se hizo coger por la policía.</w:t>
      </w:r>
    </w:p>
    <w:p w14:paraId="4B91BD9D" w14:textId="16C3FA09" w:rsid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 calle es muy comerciante.</w:t>
      </w:r>
    </w:p>
    <w:p w14:paraId="2A4EE2CD" w14:textId="51370837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libros tienen mucho éxito. </w:t>
      </w:r>
    </w:p>
    <w:p w14:paraId="0CD64944" w14:textId="77777777" w:rsidR="00AE0419" w:rsidRPr="00AE0419" w:rsidRDefault="00AE0419" w:rsidP="00AE0419">
      <w:pPr>
        <w:pStyle w:val="ListParagraph"/>
        <w:numPr>
          <w:ilvl w:val="0"/>
          <w:numId w:val="4"/>
        </w:numPr>
        <w:rPr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casa es de mis padres</w:t>
      </w:r>
    </w:p>
    <w:p w14:paraId="09321A0B" w14:textId="77777777" w:rsidR="00AE0419" w:rsidRDefault="00AE0419" w:rsidP="00AE0419">
      <w:pPr>
        <w:rPr>
          <w:b/>
          <w:bCs/>
          <w:color w:val="000000"/>
          <w:sz w:val="27"/>
          <w:szCs w:val="27"/>
          <w:lang w:val="es-ES"/>
        </w:rPr>
      </w:pPr>
      <w:r>
        <w:rPr>
          <w:b/>
          <w:bCs/>
          <w:color w:val="000000"/>
          <w:sz w:val="27"/>
          <w:szCs w:val="27"/>
          <w:lang w:val="es-ES"/>
        </w:rPr>
        <w:t xml:space="preserve">Match </w:t>
      </w:r>
      <w:proofErr w:type="spellStart"/>
      <w:r>
        <w:rPr>
          <w:b/>
          <w:bCs/>
          <w:color w:val="000000"/>
          <w:sz w:val="27"/>
          <w:szCs w:val="27"/>
          <w:lang w:val="es-ES"/>
        </w:rPr>
        <w:t>the</w:t>
      </w:r>
      <w:proofErr w:type="spellEnd"/>
      <w:r>
        <w:rPr>
          <w:b/>
          <w:bCs/>
          <w:color w:val="000000"/>
          <w:sz w:val="27"/>
          <w:szCs w:val="27"/>
          <w:lang w:val="es-ES"/>
        </w:rPr>
        <w:t xml:space="preserve"> </w:t>
      </w:r>
      <w:proofErr w:type="spellStart"/>
      <w:r>
        <w:rPr>
          <w:b/>
          <w:bCs/>
          <w:color w:val="000000"/>
          <w:sz w:val="27"/>
          <w:szCs w:val="27"/>
          <w:lang w:val="es-ES"/>
        </w:rPr>
        <w:t>following</w:t>
      </w:r>
      <w:proofErr w:type="spellEnd"/>
      <w:r>
        <w:rPr>
          <w:b/>
          <w:bCs/>
          <w:color w:val="000000"/>
          <w:sz w:val="27"/>
          <w:szCs w:val="27"/>
          <w:lang w:val="es-ES"/>
        </w:rPr>
        <w:t>:</w:t>
      </w:r>
    </w:p>
    <w:p w14:paraId="5DBA90A2" w14:textId="48275A48" w:rsidR="00AE0419" w:rsidRPr="00531AA9" w:rsidRDefault="00AE0419" w:rsidP="00AE0419">
      <w:pPr>
        <w:rPr>
          <w:b/>
          <w:bCs/>
          <w:color w:val="000000"/>
          <w:szCs w:val="22"/>
        </w:rPr>
      </w:pPr>
      <w:r w:rsidRPr="00531AA9">
        <w:rPr>
          <w:b/>
          <w:bCs/>
          <w:color w:val="000000"/>
          <w:szCs w:val="22"/>
          <w:lang w:val="es-ES"/>
        </w:rPr>
        <w:t>1. ¿Cuándo es tu cumpleaños?</w:t>
      </w:r>
      <w:r w:rsidRPr="00531AA9">
        <w:rPr>
          <w:b/>
          <w:bCs/>
          <w:color w:val="000000"/>
          <w:szCs w:val="22"/>
          <w:lang w:val="es-ES"/>
        </w:rPr>
        <w:t xml:space="preserve"> </w:t>
      </w:r>
      <w:r w:rsidRPr="00531AA9">
        <w:rPr>
          <w:b/>
          <w:bCs/>
          <w:color w:val="000000"/>
          <w:szCs w:val="22"/>
          <w:lang w:val="es-ES"/>
        </w:rPr>
        <w:tab/>
      </w:r>
      <w:r w:rsidRPr="00531AA9">
        <w:rPr>
          <w:b/>
          <w:bCs/>
          <w:color w:val="000000"/>
          <w:szCs w:val="22"/>
          <w:lang w:val="es-ES"/>
        </w:rPr>
        <w:tab/>
      </w:r>
      <w:r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a. </w:t>
      </w:r>
      <w:r w:rsidR="00531AA9" w:rsidRPr="00531AA9">
        <w:rPr>
          <w:b/>
          <w:bCs/>
          <w:color w:val="000000"/>
          <w:szCs w:val="22"/>
          <w:lang w:val="es-ES"/>
        </w:rPr>
        <w:t xml:space="preserve">Su primer apellido es </w:t>
      </w:r>
      <w:proofErr w:type="spellStart"/>
      <w:r w:rsidR="00531AA9">
        <w:rPr>
          <w:b/>
          <w:bCs/>
          <w:color w:val="000000"/>
          <w:szCs w:val="22"/>
          <w:lang w:val="es-ES"/>
        </w:rPr>
        <w:t>Balaji</w:t>
      </w:r>
      <w:proofErr w:type="spellEnd"/>
      <w:r w:rsidR="00531AA9">
        <w:rPr>
          <w:b/>
          <w:bCs/>
          <w:color w:val="000000"/>
          <w:szCs w:val="22"/>
          <w:lang w:val="es-ES"/>
        </w:rPr>
        <w:t>.</w:t>
      </w:r>
      <w:bookmarkStart w:id="0" w:name="_GoBack"/>
      <w:bookmarkEnd w:id="0"/>
      <w:r w:rsidRPr="00531AA9">
        <w:rPr>
          <w:b/>
          <w:bCs/>
          <w:color w:val="000000"/>
          <w:szCs w:val="22"/>
          <w:lang w:val="es-ES"/>
        </w:rPr>
        <w:br/>
        <w:t>2. ¿Cómo se llama tu hermana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b. </w:t>
      </w:r>
      <w:r w:rsidR="00531AA9" w:rsidRPr="00531AA9">
        <w:rPr>
          <w:b/>
          <w:bCs/>
          <w:color w:val="000000"/>
          <w:szCs w:val="22"/>
        </w:rPr>
        <w:t xml:space="preserve">María </w:t>
      </w:r>
      <w:proofErr w:type="spellStart"/>
      <w:r w:rsidR="00531AA9" w:rsidRPr="00531AA9">
        <w:rPr>
          <w:b/>
          <w:bCs/>
          <w:color w:val="000000"/>
          <w:szCs w:val="22"/>
        </w:rPr>
        <w:t>habla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</w:t>
      </w:r>
      <w:proofErr w:type="spellStart"/>
      <w:r w:rsidR="00531AA9" w:rsidRPr="00531AA9">
        <w:rPr>
          <w:b/>
          <w:bCs/>
          <w:color w:val="000000"/>
          <w:szCs w:val="22"/>
        </w:rPr>
        <w:t>tres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</w:t>
      </w:r>
      <w:proofErr w:type="spellStart"/>
      <w:r w:rsidR="00531AA9" w:rsidRPr="00531AA9">
        <w:rPr>
          <w:b/>
          <w:bCs/>
          <w:color w:val="000000"/>
          <w:szCs w:val="22"/>
        </w:rPr>
        <w:t>idiomas</w:t>
      </w:r>
      <w:proofErr w:type="spellEnd"/>
      <w:r w:rsidR="00531AA9">
        <w:rPr>
          <w:b/>
          <w:bCs/>
          <w:color w:val="000000"/>
          <w:szCs w:val="22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3. ¿Dónde está Arturo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c. </w:t>
      </w:r>
      <w:r w:rsidR="00531AA9" w:rsidRPr="00531AA9">
        <w:rPr>
          <w:b/>
          <w:bCs/>
          <w:color w:val="000000"/>
          <w:szCs w:val="22"/>
        </w:rPr>
        <w:t xml:space="preserve">Mi </w:t>
      </w:r>
      <w:proofErr w:type="spellStart"/>
      <w:r w:rsidR="00531AA9" w:rsidRPr="00531AA9">
        <w:rPr>
          <w:b/>
          <w:bCs/>
          <w:color w:val="000000"/>
          <w:szCs w:val="22"/>
        </w:rPr>
        <w:t>cumpleaños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</w:t>
      </w:r>
      <w:proofErr w:type="spellStart"/>
      <w:r w:rsidR="00531AA9" w:rsidRPr="00531AA9">
        <w:rPr>
          <w:b/>
          <w:bCs/>
          <w:color w:val="000000"/>
          <w:szCs w:val="22"/>
        </w:rPr>
        <w:t>es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el dos de </w:t>
      </w:r>
      <w:proofErr w:type="spellStart"/>
      <w:r w:rsidR="00531AA9" w:rsidRPr="00531AA9">
        <w:rPr>
          <w:b/>
          <w:bCs/>
          <w:color w:val="000000"/>
          <w:szCs w:val="22"/>
        </w:rPr>
        <w:t>febrero</w:t>
      </w:r>
      <w:proofErr w:type="spellEnd"/>
      <w:r w:rsidR="00531AA9" w:rsidRPr="00531AA9">
        <w:rPr>
          <w:b/>
          <w:bCs/>
          <w:color w:val="000000"/>
          <w:szCs w:val="22"/>
        </w:rPr>
        <w:t>. </w:t>
      </w:r>
      <w:r w:rsidRPr="00531AA9">
        <w:rPr>
          <w:b/>
          <w:bCs/>
          <w:color w:val="000000"/>
          <w:szCs w:val="22"/>
          <w:lang w:val="es-ES"/>
        </w:rPr>
        <w:br/>
        <w:t>4. ¿Cuál es su primer apellido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d. </w:t>
      </w:r>
      <w:r w:rsidR="00531AA9" w:rsidRPr="00531AA9">
        <w:rPr>
          <w:b/>
          <w:bCs/>
          <w:color w:val="000000"/>
          <w:szCs w:val="22"/>
        </w:rPr>
        <w:t xml:space="preserve">¡Soy </w:t>
      </w:r>
      <w:proofErr w:type="spellStart"/>
      <w:r w:rsidR="00531AA9" w:rsidRPr="00531AA9">
        <w:rPr>
          <w:b/>
          <w:bCs/>
          <w:color w:val="000000"/>
          <w:szCs w:val="22"/>
        </w:rPr>
        <w:t>yo</w:t>
      </w:r>
      <w:proofErr w:type="spellEnd"/>
      <w:r w:rsidR="00531AA9" w:rsidRPr="00531AA9">
        <w:rPr>
          <w:b/>
          <w:bCs/>
          <w:color w:val="000000"/>
          <w:szCs w:val="22"/>
        </w:rPr>
        <w:t>! </w:t>
      </w:r>
      <w:r w:rsidRPr="00531AA9">
        <w:rPr>
          <w:b/>
          <w:bCs/>
          <w:color w:val="000000"/>
          <w:szCs w:val="22"/>
          <w:lang w:val="es-ES"/>
        </w:rPr>
        <w:br/>
        <w:t>5. ¿Cuántos idiomas habla María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e. </w:t>
      </w:r>
      <w:r w:rsidR="00531AA9" w:rsidRPr="00531AA9">
        <w:rPr>
          <w:b/>
          <w:bCs/>
          <w:color w:val="000000"/>
          <w:szCs w:val="22"/>
        </w:rPr>
        <w:t xml:space="preserve">Rodríguez </w:t>
      </w:r>
      <w:proofErr w:type="spellStart"/>
      <w:r w:rsidR="00531AA9" w:rsidRPr="00531AA9">
        <w:rPr>
          <w:b/>
          <w:bCs/>
          <w:color w:val="000000"/>
          <w:szCs w:val="22"/>
        </w:rPr>
        <w:t>viste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</w:t>
      </w:r>
      <w:proofErr w:type="spellStart"/>
      <w:r w:rsidR="00531AA9" w:rsidRPr="00531AA9">
        <w:rPr>
          <w:b/>
          <w:bCs/>
          <w:color w:val="000000"/>
          <w:szCs w:val="22"/>
        </w:rPr>
        <w:t>una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</w:t>
      </w:r>
      <w:proofErr w:type="spellStart"/>
      <w:r w:rsidR="00531AA9" w:rsidRPr="00531AA9">
        <w:rPr>
          <w:b/>
          <w:bCs/>
          <w:color w:val="000000"/>
          <w:szCs w:val="22"/>
        </w:rPr>
        <w:t>camiseta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y </w:t>
      </w:r>
      <w:proofErr w:type="spellStart"/>
      <w:r w:rsidR="00531AA9" w:rsidRPr="00531AA9">
        <w:rPr>
          <w:b/>
          <w:bCs/>
          <w:color w:val="000000"/>
          <w:szCs w:val="22"/>
        </w:rPr>
        <w:t>unos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vaqueros</w:t>
      </w:r>
      <w:r w:rsidR="00531AA9">
        <w:rPr>
          <w:b/>
          <w:bCs/>
          <w:color w:val="000000"/>
          <w:szCs w:val="22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6. ¿Cuántos conejos hay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f. </w:t>
      </w:r>
      <w:r w:rsidR="00531AA9" w:rsidRPr="00531AA9">
        <w:rPr>
          <w:b/>
          <w:bCs/>
          <w:color w:val="000000"/>
          <w:szCs w:val="22"/>
        </w:rPr>
        <w:t xml:space="preserve">Tus </w:t>
      </w:r>
      <w:proofErr w:type="spellStart"/>
      <w:r w:rsidR="00531AA9" w:rsidRPr="00531AA9">
        <w:rPr>
          <w:b/>
          <w:bCs/>
          <w:color w:val="000000"/>
          <w:szCs w:val="22"/>
        </w:rPr>
        <w:t>ojos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son </w:t>
      </w:r>
      <w:proofErr w:type="spellStart"/>
      <w:r w:rsidR="00531AA9" w:rsidRPr="00531AA9">
        <w:rPr>
          <w:b/>
          <w:bCs/>
          <w:color w:val="000000"/>
          <w:szCs w:val="22"/>
        </w:rPr>
        <w:t>azules</w:t>
      </w:r>
      <w:proofErr w:type="spellEnd"/>
      <w:r w:rsidR="00531AA9">
        <w:rPr>
          <w:b/>
          <w:bCs/>
          <w:color w:val="000000"/>
          <w:szCs w:val="22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7. ¿De qué color son mis ojos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g. </w:t>
      </w:r>
      <w:r w:rsidR="00531AA9" w:rsidRPr="00531AA9">
        <w:rPr>
          <w:b/>
          <w:bCs/>
          <w:color w:val="000000"/>
          <w:szCs w:val="22"/>
          <w:lang w:val="es-ES"/>
        </w:rPr>
        <w:t>Mi hermana se llama Marta</w:t>
      </w:r>
      <w:r w:rsidR="00531AA9">
        <w:rPr>
          <w:b/>
          <w:bCs/>
          <w:color w:val="000000"/>
          <w:szCs w:val="22"/>
          <w:lang w:val="es-ES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8. ¿Cuál es la nacionalidad de tu padre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h. </w:t>
      </w:r>
      <w:r w:rsidR="00531AA9" w:rsidRPr="00531AA9">
        <w:rPr>
          <w:b/>
          <w:bCs/>
          <w:color w:val="000000"/>
          <w:szCs w:val="22"/>
          <w:lang w:val="es-ES"/>
        </w:rPr>
        <w:t>Arturo está en el aula</w:t>
      </w:r>
      <w:r w:rsidR="00531AA9">
        <w:rPr>
          <w:b/>
          <w:bCs/>
          <w:color w:val="000000"/>
          <w:szCs w:val="22"/>
          <w:lang w:val="es-ES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9. ¿Quién es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i. </w:t>
      </w:r>
      <w:r w:rsidR="00531AA9" w:rsidRPr="00531AA9">
        <w:rPr>
          <w:b/>
          <w:bCs/>
          <w:color w:val="000000"/>
          <w:szCs w:val="22"/>
          <w:lang w:val="es-ES"/>
        </w:rPr>
        <w:t>Hay diez conejos</w:t>
      </w:r>
      <w:r w:rsidR="00531AA9">
        <w:rPr>
          <w:b/>
          <w:bCs/>
          <w:color w:val="000000"/>
          <w:szCs w:val="22"/>
          <w:lang w:val="es-ES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</w:r>
      <w:r w:rsidRPr="00AE0419">
        <w:rPr>
          <w:b/>
          <w:bCs/>
          <w:color w:val="000000"/>
          <w:szCs w:val="22"/>
          <w:lang w:val="es-ES"/>
        </w:rPr>
        <w:t>10. ¿Cómo viste Rodríguez?</w:t>
      </w:r>
      <w:r w:rsid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ab/>
        <w:t xml:space="preserve">j. </w:t>
      </w:r>
      <w:r w:rsidR="00531AA9" w:rsidRPr="00531AA9">
        <w:rPr>
          <w:b/>
          <w:bCs/>
          <w:color w:val="000000"/>
          <w:szCs w:val="22"/>
        </w:rPr>
        <w:t xml:space="preserve">Mi padre </w:t>
      </w:r>
      <w:proofErr w:type="spellStart"/>
      <w:r w:rsidR="00531AA9" w:rsidRPr="00531AA9">
        <w:rPr>
          <w:b/>
          <w:bCs/>
          <w:color w:val="000000"/>
          <w:szCs w:val="22"/>
        </w:rPr>
        <w:t>es</w:t>
      </w:r>
      <w:proofErr w:type="spellEnd"/>
      <w:r w:rsidR="00531AA9" w:rsidRPr="00531AA9">
        <w:rPr>
          <w:b/>
          <w:bCs/>
          <w:color w:val="000000"/>
          <w:szCs w:val="22"/>
        </w:rPr>
        <w:t xml:space="preserve"> </w:t>
      </w:r>
      <w:r w:rsidR="00531AA9">
        <w:rPr>
          <w:b/>
          <w:bCs/>
          <w:color w:val="000000"/>
          <w:szCs w:val="22"/>
        </w:rPr>
        <w:t xml:space="preserve">frances. </w:t>
      </w:r>
      <w:r w:rsidRPr="00AE0419">
        <w:rPr>
          <w:b/>
          <w:bCs/>
          <w:color w:val="000000"/>
          <w:szCs w:val="22"/>
          <w:lang w:val="es-ES"/>
        </w:rPr>
        <w:br/>
      </w:r>
    </w:p>
    <w:sectPr w:rsidR="00AE0419" w:rsidRPr="00531A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1D322F"/>
    <w:multiLevelType w:val="hybridMultilevel"/>
    <w:tmpl w:val="ED1262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946A6"/>
    <w:multiLevelType w:val="hybridMultilevel"/>
    <w:tmpl w:val="D2C210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A60329"/>
    <w:multiLevelType w:val="hybridMultilevel"/>
    <w:tmpl w:val="C5E212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A45683"/>
    <w:multiLevelType w:val="hybridMultilevel"/>
    <w:tmpl w:val="4350A5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sjA2MjKxNDcwsDRQ0lEKTi0uzszPAykwrAUAQXnCeiwAAAA="/>
  </w:docVars>
  <w:rsids>
    <w:rsidRoot w:val="0050537E"/>
    <w:rsid w:val="0048137D"/>
    <w:rsid w:val="0050537E"/>
    <w:rsid w:val="00531AA9"/>
    <w:rsid w:val="00694716"/>
    <w:rsid w:val="00AE0419"/>
    <w:rsid w:val="00F26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6AF1E"/>
  <w15:chartTrackingRefBased/>
  <w15:docId w15:val="{534CF416-F852-4E1E-8D08-F1FB7FAA0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3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789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gaurav sushant</cp:lastModifiedBy>
  <cp:revision>1</cp:revision>
  <dcterms:created xsi:type="dcterms:W3CDTF">2018-04-10T10:04:00Z</dcterms:created>
  <dcterms:modified xsi:type="dcterms:W3CDTF">2018-04-10T10:44:00Z</dcterms:modified>
</cp:coreProperties>
</file>